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AD64BC" w14:textId="52FA3E90" w:rsidR="001930AF" w:rsidRDefault="008543DB" w:rsidP="008543DB">
      <w:r>
        <w:t>Assignment #</w:t>
      </w:r>
      <w:r w:rsidR="004E6399">
        <w:t>7</w:t>
      </w:r>
      <w:r w:rsidR="00082D08">
        <w:t xml:space="preserve"> Virtual Creatures Part 1</w:t>
      </w:r>
    </w:p>
    <w:p w14:paraId="1FFE5472" w14:textId="77777777" w:rsidR="008543DB" w:rsidRDefault="008543DB" w:rsidP="008543DB">
      <w:r>
        <w:t>CSSE490: Bio-Inspired Artificial Intelligence</w:t>
      </w:r>
    </w:p>
    <w:p w14:paraId="7AFA4C36" w14:textId="77777777" w:rsidR="008543DB" w:rsidRDefault="008543DB" w:rsidP="008543DB"/>
    <w:p w14:paraId="6F4AB9A9" w14:textId="77777777" w:rsidR="008543DB" w:rsidRDefault="008543DB" w:rsidP="008543DB"/>
    <w:p w14:paraId="20C186F3" w14:textId="77777777" w:rsidR="008543DB" w:rsidRDefault="008543DB" w:rsidP="008543DB">
      <w:r>
        <w:t>Prepared and submitted by:</w:t>
      </w:r>
    </w:p>
    <w:p w14:paraId="3B62EA2D" w14:textId="7BDAEFFF" w:rsidR="008543DB" w:rsidRDefault="00081D19" w:rsidP="008543DB">
      <w:r>
        <w:t>Lyra Lee</w:t>
      </w:r>
    </w:p>
    <w:p w14:paraId="5CBE8847" w14:textId="77777777" w:rsidR="008543DB" w:rsidRDefault="008543DB" w:rsidP="008543DB"/>
    <w:p w14:paraId="147EF405" w14:textId="77777777" w:rsidR="008543DB" w:rsidRDefault="008543DB" w:rsidP="008543DB">
      <w:r>
        <w:t>Collaboration and resources:</w:t>
      </w:r>
    </w:p>
    <w:p w14:paraId="656430B1" w14:textId="5CDE6CEF" w:rsidR="008543DB" w:rsidRDefault="008543DB" w:rsidP="008543DB">
      <w:r>
        <w:t xml:space="preserve">I worked </w:t>
      </w:r>
      <w:r w:rsidR="00081D19">
        <w:t>alone</w:t>
      </w:r>
    </w:p>
    <w:p w14:paraId="4FACDE13" w14:textId="77777777" w:rsidR="008543DB" w:rsidRDefault="008543DB" w:rsidP="008543DB"/>
    <w:p w14:paraId="35D06EB2" w14:textId="77777777" w:rsidR="008543DB" w:rsidRDefault="008543DB" w:rsidP="008543DB">
      <w:r>
        <w:t>Resources I used to complete this assignment (websites, textbook, friends, etc</w:t>
      </w:r>
      <w:r w:rsidR="006C4788">
        <w:t>.</w:t>
      </w:r>
      <w:r>
        <w:t>):</w:t>
      </w:r>
    </w:p>
    <w:p w14:paraId="18337CCE" w14:textId="5E9A62A7" w:rsidR="008543DB" w:rsidRDefault="00F04231" w:rsidP="008543DB">
      <w:r>
        <w:t>Reddit</w:t>
      </w:r>
    </w:p>
    <w:p w14:paraId="3FF7B2EE" w14:textId="77777777" w:rsidR="008543DB" w:rsidRDefault="008543DB" w:rsidP="008543DB"/>
    <w:p w14:paraId="1C98387E" w14:textId="77777777" w:rsidR="008543DB" w:rsidRDefault="008543DB" w:rsidP="008543DB"/>
    <w:p w14:paraId="16BC000F" w14:textId="77777777" w:rsidR="008543DB" w:rsidRDefault="008543DB" w:rsidP="008543DB"/>
    <w:p w14:paraId="455B0176" w14:textId="77777777" w:rsidR="008543DB" w:rsidRDefault="008543DB" w:rsidP="008543DB"/>
    <w:p w14:paraId="4F53E6AE" w14:textId="77777777" w:rsidR="008543DB" w:rsidRDefault="008543DB" w:rsidP="008543DB"/>
    <w:p w14:paraId="60C580BE" w14:textId="77777777" w:rsidR="008543DB" w:rsidRDefault="008543DB" w:rsidP="008543DB"/>
    <w:p w14:paraId="13E8E992" w14:textId="77777777" w:rsidR="008543DB" w:rsidRDefault="008543DB" w:rsidP="008543DB"/>
    <w:p w14:paraId="695532C5" w14:textId="77777777" w:rsidR="008543DB" w:rsidRDefault="008543DB" w:rsidP="008543DB"/>
    <w:p w14:paraId="04899A45" w14:textId="77777777" w:rsidR="008543DB" w:rsidRDefault="008543DB" w:rsidP="008543DB"/>
    <w:p w14:paraId="2DEFEF5B" w14:textId="77777777" w:rsidR="008543DB" w:rsidRDefault="008543DB" w:rsidP="008543DB"/>
    <w:p w14:paraId="68BE48ED" w14:textId="77777777" w:rsidR="008543DB" w:rsidRDefault="008543DB" w:rsidP="008543DB"/>
    <w:p w14:paraId="6700A840" w14:textId="77777777" w:rsidR="008543DB" w:rsidRDefault="008543DB" w:rsidP="008543DB"/>
    <w:p w14:paraId="1F439EA1" w14:textId="77777777" w:rsidR="008543DB" w:rsidRDefault="008543DB" w:rsidP="008543DB"/>
    <w:p w14:paraId="0029583D" w14:textId="77777777" w:rsidR="008543DB" w:rsidRDefault="008543DB" w:rsidP="008543DB"/>
    <w:p w14:paraId="4D2AD627" w14:textId="6C9FD259" w:rsidR="008543DB" w:rsidRDefault="008543DB" w:rsidP="008543DB"/>
    <w:p w14:paraId="4A559CA3" w14:textId="32E58BE7" w:rsidR="004E6399" w:rsidRDefault="00082D08" w:rsidP="00082D08">
      <w:pPr>
        <w:pStyle w:val="ListParagraph"/>
        <w:numPr>
          <w:ilvl w:val="0"/>
          <w:numId w:val="5"/>
        </w:numPr>
      </w:pPr>
      <w:r>
        <w:t>Simulation Screenshot:</w:t>
      </w:r>
    </w:p>
    <w:p w14:paraId="2B34F7E2" w14:textId="65709BC3" w:rsidR="00082D08" w:rsidRDefault="008372C5" w:rsidP="00082D08">
      <w:r>
        <w:rPr>
          <w:noProof/>
        </w:rPr>
        <w:lastRenderedPageBreak/>
        <w:drawing>
          <wp:inline distT="0" distB="0" distL="0" distR="0" wp14:anchorId="2C14790F" wp14:editId="23D7C97B">
            <wp:extent cx="4468091" cy="3459430"/>
            <wp:effectExtent l="0" t="0" r="8890" b="8255"/>
            <wp:docPr id="1" name="Picture 1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char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472849" cy="34631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2F4DC3" w14:textId="3A0903E9" w:rsidR="00931424" w:rsidRDefault="00082D08" w:rsidP="00931424">
      <w:pPr>
        <w:pStyle w:val="ListParagraph"/>
        <w:numPr>
          <w:ilvl w:val="0"/>
          <w:numId w:val="5"/>
        </w:numPr>
      </w:pPr>
      <w:r>
        <w:t>Objects (</w:t>
      </w:r>
      <w:r w:rsidR="00931424">
        <w:t xml:space="preserve">One </w:t>
      </w:r>
      <w:r>
        <w:t>Link)</w:t>
      </w:r>
      <w:r w:rsidR="00931424">
        <w:t xml:space="preserve"> YouTube link:</w:t>
      </w:r>
    </w:p>
    <w:p w14:paraId="3335367C" w14:textId="35458744" w:rsidR="00AD230F" w:rsidRDefault="003B77E1" w:rsidP="00AD230F">
      <w:pPr>
        <w:pStyle w:val="ListParagraph"/>
      </w:pPr>
      <w:hyperlink r:id="rId6" w:history="1">
        <w:r w:rsidRPr="00206B62">
          <w:rPr>
            <w:rStyle w:val="Hyperlink"/>
          </w:rPr>
          <w:t>https://drive.google.com/file/d/1nXobgR_RK62kNgoiqOvC4D7e6FUFXTxc/view?usp=sharing</w:t>
        </w:r>
      </w:hyperlink>
    </w:p>
    <w:p w14:paraId="1BA0D537" w14:textId="77777777" w:rsidR="003B77E1" w:rsidRDefault="003B77E1" w:rsidP="00AD230F">
      <w:pPr>
        <w:pStyle w:val="ListParagraph"/>
      </w:pPr>
    </w:p>
    <w:p w14:paraId="297F28D5" w14:textId="4AB32F0A" w:rsidR="00AD230F" w:rsidRDefault="00AC0EDC" w:rsidP="00AD230F">
      <w:pPr>
        <w:pStyle w:val="ListParagraph"/>
        <w:numPr>
          <w:ilvl w:val="0"/>
          <w:numId w:val="5"/>
        </w:numPr>
      </w:pPr>
      <w:r>
        <w:t xml:space="preserve">Many </w:t>
      </w:r>
      <w:r w:rsidR="00AD230F">
        <w:t>Objects (</w:t>
      </w:r>
      <w:r>
        <w:t xml:space="preserve">Many </w:t>
      </w:r>
      <w:r w:rsidR="00AD230F">
        <w:t>Links) Screenshot:</w:t>
      </w:r>
    </w:p>
    <w:p w14:paraId="57206D4C" w14:textId="4A53F7AE" w:rsidR="00AC0EDC" w:rsidRDefault="005C6A5F" w:rsidP="005C6A5F">
      <w:pPr>
        <w:ind w:left="720"/>
      </w:pPr>
      <w:r>
        <w:rPr>
          <w:noProof/>
        </w:rPr>
        <w:drawing>
          <wp:inline distT="0" distB="0" distL="0" distR="0" wp14:anchorId="12519DF0" wp14:editId="3A3D8FC5">
            <wp:extent cx="4342195" cy="3380509"/>
            <wp:effectExtent l="0" t="0" r="1270" b="0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57080" cy="3392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4E2DC0" w14:textId="0ED7770C" w:rsidR="00AD230F" w:rsidRDefault="00AC0EDC" w:rsidP="00AD230F">
      <w:pPr>
        <w:pStyle w:val="ListParagraph"/>
        <w:numPr>
          <w:ilvl w:val="0"/>
          <w:numId w:val="5"/>
        </w:numPr>
      </w:pPr>
      <w:r>
        <w:t>Joints</w:t>
      </w:r>
      <w:r w:rsidR="00AD230F">
        <w:t xml:space="preserve"> </w:t>
      </w:r>
      <w:r w:rsidR="001951CF">
        <w:t>YouTube link</w:t>
      </w:r>
      <w:r w:rsidR="00AD230F">
        <w:t>:</w:t>
      </w:r>
    </w:p>
    <w:p w14:paraId="60527027" w14:textId="7D9C9FC3" w:rsidR="004B099E" w:rsidRDefault="004B099E" w:rsidP="000F5461">
      <w:pPr>
        <w:pStyle w:val="ListParagraph"/>
      </w:pPr>
      <w:hyperlink r:id="rId8" w:history="1">
        <w:r w:rsidRPr="00206B62">
          <w:rPr>
            <w:rStyle w:val="Hyperlink"/>
          </w:rPr>
          <w:t>https://drive.google.com/file/d/1xRFabPsluCrK3LgY2hyNBp9A5ZnOIOx7/view?usp=sharing</w:t>
        </w:r>
      </w:hyperlink>
    </w:p>
    <w:p w14:paraId="7CA9F3F2" w14:textId="77777777" w:rsidR="000F5461" w:rsidRPr="000F5461" w:rsidRDefault="000F5461" w:rsidP="000F5461">
      <w:pPr>
        <w:pStyle w:val="ListParagraph"/>
        <w:rPr>
          <w:rFonts w:hint="eastAsia"/>
        </w:rPr>
      </w:pPr>
    </w:p>
    <w:p w14:paraId="4337EE4A" w14:textId="723F46E3" w:rsidR="00AC0EDC" w:rsidRDefault="000A4214" w:rsidP="00AD230F">
      <w:pPr>
        <w:pStyle w:val="ListParagraph"/>
        <w:numPr>
          <w:ilvl w:val="0"/>
          <w:numId w:val="5"/>
        </w:numPr>
      </w:pPr>
      <w:r>
        <w:t>Sensors</w:t>
      </w:r>
      <w:r w:rsidR="00997384">
        <w:t xml:space="preserve"> screenshot:</w:t>
      </w:r>
    </w:p>
    <w:p w14:paraId="008F63D6" w14:textId="5505614E" w:rsidR="009C513E" w:rsidRDefault="000F5461" w:rsidP="009C513E">
      <w:pPr>
        <w:pStyle w:val="ListParagraph"/>
      </w:pPr>
      <w:r>
        <w:rPr>
          <w:noProof/>
        </w:rPr>
        <w:drawing>
          <wp:inline distT="0" distB="0" distL="0" distR="0" wp14:anchorId="4A72D9FB" wp14:editId="606A1678">
            <wp:extent cx="4253345" cy="3359961"/>
            <wp:effectExtent l="0" t="0" r="0" b="0"/>
            <wp:docPr id="3" name="Picture 3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histogram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259311" cy="3364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F7E5A" w14:textId="77777777" w:rsidR="00997384" w:rsidRDefault="00997384" w:rsidP="00997384">
      <w:pPr>
        <w:pStyle w:val="ListParagraph"/>
      </w:pPr>
    </w:p>
    <w:p w14:paraId="3419B487" w14:textId="2758A5E5" w:rsidR="00997384" w:rsidRDefault="001A7F17" w:rsidP="00AD230F">
      <w:pPr>
        <w:pStyle w:val="ListParagraph"/>
        <w:numPr>
          <w:ilvl w:val="0"/>
          <w:numId w:val="5"/>
        </w:numPr>
      </w:pPr>
      <w:r>
        <w:t>Motors YouTube link:</w:t>
      </w:r>
    </w:p>
    <w:p w14:paraId="3BEDEA7C" w14:textId="774B83FA" w:rsidR="001A7F17" w:rsidRDefault="008F001B" w:rsidP="001A7F17">
      <w:pPr>
        <w:pStyle w:val="ListParagraph"/>
      </w:pPr>
      <w:hyperlink r:id="rId10" w:history="1">
        <w:r w:rsidRPr="00206B62">
          <w:rPr>
            <w:rStyle w:val="Hyperlink"/>
          </w:rPr>
          <w:t>https://drive.google.com/file/d/1cpWkGs-8d-FITkz23j5b2zkfeVZ7xJV1/view?usp=sharing</w:t>
        </w:r>
      </w:hyperlink>
    </w:p>
    <w:p w14:paraId="52CC2E51" w14:textId="77777777" w:rsidR="008F001B" w:rsidRDefault="008F001B" w:rsidP="001A7F17">
      <w:pPr>
        <w:pStyle w:val="ListParagraph"/>
      </w:pPr>
    </w:p>
    <w:p w14:paraId="45392284" w14:textId="1740AAD6" w:rsidR="001A7F17" w:rsidRDefault="00290558" w:rsidP="00AD230F">
      <w:pPr>
        <w:pStyle w:val="ListParagraph"/>
        <w:numPr>
          <w:ilvl w:val="0"/>
          <w:numId w:val="5"/>
        </w:numPr>
      </w:pPr>
      <w:r>
        <w:t>Refactoring YouTube link:</w:t>
      </w:r>
    </w:p>
    <w:p w14:paraId="7EE17766" w14:textId="05712EEE" w:rsidR="0053057B" w:rsidRDefault="00AF7076" w:rsidP="00290558">
      <w:pPr>
        <w:pStyle w:val="ListParagraph"/>
      </w:pPr>
      <w:hyperlink r:id="rId11" w:history="1">
        <w:r w:rsidRPr="00206B62">
          <w:rPr>
            <w:rStyle w:val="Hyperlink"/>
          </w:rPr>
          <w:t>https://drive.google.com/file/d/14On3jnoEahjQQDH_YPG2nPAW2mKdvRkn/view?usp=sharing</w:t>
        </w:r>
      </w:hyperlink>
    </w:p>
    <w:p w14:paraId="36FFBF26" w14:textId="77777777" w:rsidR="00AF7076" w:rsidRDefault="00AF7076" w:rsidP="00290558">
      <w:pPr>
        <w:pStyle w:val="ListParagraph"/>
      </w:pPr>
    </w:p>
    <w:p w14:paraId="4C9F6D77" w14:textId="1AF00E26" w:rsidR="0053057B" w:rsidRDefault="0053057B" w:rsidP="0053057B">
      <w:pPr>
        <w:pStyle w:val="ListParagraph"/>
        <w:numPr>
          <w:ilvl w:val="0"/>
          <w:numId w:val="5"/>
        </w:numPr>
      </w:pPr>
      <w:r>
        <w:t>Neurons YouTube link:</w:t>
      </w:r>
    </w:p>
    <w:p w14:paraId="0AA0B57A" w14:textId="5C1260F3" w:rsidR="0053057B" w:rsidRDefault="00994982" w:rsidP="0053057B">
      <w:pPr>
        <w:pStyle w:val="ListParagraph"/>
      </w:pPr>
      <w:hyperlink r:id="rId12" w:history="1">
        <w:r w:rsidRPr="00206B62">
          <w:rPr>
            <w:rStyle w:val="Hyperlink"/>
          </w:rPr>
          <w:t>https://drive.google.com/file/d/1SIFUCFAEzcl_FhtCH3v7Lgpatt8JrwzS/view?usp=sharing</w:t>
        </w:r>
      </w:hyperlink>
    </w:p>
    <w:p w14:paraId="11C59491" w14:textId="77777777" w:rsidR="00994982" w:rsidRDefault="00994982" w:rsidP="0053057B">
      <w:pPr>
        <w:pStyle w:val="ListParagraph"/>
      </w:pPr>
    </w:p>
    <w:p w14:paraId="365583DD" w14:textId="2FE3DAED" w:rsidR="0053057B" w:rsidRDefault="0053057B" w:rsidP="0053057B">
      <w:pPr>
        <w:pStyle w:val="ListParagraph"/>
        <w:numPr>
          <w:ilvl w:val="0"/>
          <w:numId w:val="5"/>
        </w:numPr>
      </w:pPr>
      <w:r>
        <w:t>Synapses YouTube link:</w:t>
      </w:r>
    </w:p>
    <w:p w14:paraId="20F5B6D8" w14:textId="19A9CD1B" w:rsidR="0053057B" w:rsidRPr="00F04231" w:rsidRDefault="007C772D" w:rsidP="0053057B">
      <w:pPr>
        <w:pStyle w:val="ListParagraph"/>
        <w:rPr>
          <w:color w:val="4472C4" w:themeColor="accent5"/>
        </w:rPr>
      </w:pPr>
      <w:hyperlink r:id="rId13" w:history="1">
        <w:r w:rsidRPr="00F04231">
          <w:rPr>
            <w:rStyle w:val="Hyperlink"/>
            <w:color w:val="4472C4" w:themeColor="accent5"/>
          </w:rPr>
          <w:t>https://drive.google.com/file/d/1QnCpiMCwNDjD5NpU7stCdXamyQM2XUaj/view?usp=sharing</w:t>
        </w:r>
      </w:hyperlink>
    </w:p>
    <w:p w14:paraId="3700F5DD" w14:textId="77777777" w:rsidR="007C772D" w:rsidRDefault="007C772D" w:rsidP="0053057B">
      <w:pPr>
        <w:pStyle w:val="ListParagraph"/>
      </w:pPr>
    </w:p>
    <w:p w14:paraId="52677337" w14:textId="67D11F39" w:rsidR="0053057B" w:rsidRDefault="0053057B" w:rsidP="0053057B">
      <w:pPr>
        <w:pStyle w:val="ListParagraph"/>
        <w:numPr>
          <w:ilvl w:val="0"/>
          <w:numId w:val="5"/>
        </w:numPr>
      </w:pPr>
      <w:r>
        <w:t>Random Search YouTube link:</w:t>
      </w:r>
    </w:p>
    <w:p w14:paraId="5A61B7EA" w14:textId="1A4CC2CE" w:rsidR="00E96407" w:rsidRPr="00F04231" w:rsidRDefault="00F04231" w:rsidP="00211500">
      <w:pPr>
        <w:ind w:firstLine="720"/>
        <w:rPr>
          <w:rStyle w:val="Hyperlink"/>
        </w:rPr>
      </w:pPr>
      <w:hyperlink r:id="rId14" w:history="1">
        <w:r w:rsidRPr="00206B62">
          <w:rPr>
            <w:rStyle w:val="Hyperlink"/>
          </w:rPr>
          <w:t>https://drive.google.com/file/d/1d5xdPoo4BNNkbBiFznevOmwS10EKJB6o/view?usp=sharing</w:t>
        </w:r>
      </w:hyperlink>
    </w:p>
    <w:p w14:paraId="2BBB55B0" w14:textId="77777777" w:rsidR="00211500" w:rsidRDefault="00211500" w:rsidP="008543DB"/>
    <w:p w14:paraId="77811AFE" w14:textId="2EF585A0" w:rsidR="004E6399" w:rsidRDefault="004E6399" w:rsidP="008543DB"/>
    <w:p w14:paraId="1C140EA3" w14:textId="77777777" w:rsidR="004E6399" w:rsidRDefault="004E6399" w:rsidP="008543DB"/>
    <w:sectPr w:rsidR="004E63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F5A97"/>
    <w:multiLevelType w:val="multilevel"/>
    <w:tmpl w:val="1D386F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67E4F9A"/>
    <w:multiLevelType w:val="hybridMultilevel"/>
    <w:tmpl w:val="2E20FEE2"/>
    <w:lvl w:ilvl="0" w:tplc="AFCC90AE">
      <w:start w:val="2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DEC83B6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49ECE5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EEC4E3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F40858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CBB6904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14461A1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FF483D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218CA2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92E2C4B"/>
    <w:multiLevelType w:val="hybridMultilevel"/>
    <w:tmpl w:val="F4E49A6E"/>
    <w:lvl w:ilvl="0" w:tplc="11BA5F66">
      <w:start w:val="3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5BF0748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9E886C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2D2BF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FB6550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66CC6F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4AB8E86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A880CE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6D4E4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3801199"/>
    <w:multiLevelType w:val="hybridMultilevel"/>
    <w:tmpl w:val="8C38BF68"/>
    <w:lvl w:ilvl="0" w:tplc="9650FB40">
      <w:start w:val="4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8BBE8FD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DE062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3886CB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76A82E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CAEFF2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AEF8E1B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E730C4A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53CAC9F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5F212E90"/>
    <w:multiLevelType w:val="hybridMultilevel"/>
    <w:tmpl w:val="C9205B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  <w:lvlOverride w:ilvl="0">
      <w:lvl w:ilvl="0">
        <w:numFmt w:val="lowerLetter"/>
        <w:lvlText w:val="%1."/>
        <w:lvlJc w:val="left"/>
      </w:lvl>
    </w:lvlOverride>
  </w:num>
  <w:num w:numId="2">
    <w:abstractNumId w:val="1"/>
  </w:num>
  <w:num w:numId="3">
    <w:abstractNumId w:val="2"/>
  </w:num>
  <w:num w:numId="4">
    <w:abstractNumId w:val="3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0NLA0ARLmFiZGZko6SsGpxcWZ+XkgBYa1AKk2MwUsAAAA"/>
  </w:docVars>
  <w:rsids>
    <w:rsidRoot w:val="00C346C3"/>
    <w:rsid w:val="00081D19"/>
    <w:rsid w:val="00082D08"/>
    <w:rsid w:val="000A4214"/>
    <w:rsid w:val="000F5461"/>
    <w:rsid w:val="001459BC"/>
    <w:rsid w:val="001930AF"/>
    <w:rsid w:val="001951CF"/>
    <w:rsid w:val="001A7F17"/>
    <w:rsid w:val="00211500"/>
    <w:rsid w:val="00290558"/>
    <w:rsid w:val="002D36D6"/>
    <w:rsid w:val="003B77E1"/>
    <w:rsid w:val="00406C3A"/>
    <w:rsid w:val="004B099E"/>
    <w:rsid w:val="004B7C11"/>
    <w:rsid w:val="004E6399"/>
    <w:rsid w:val="0053057B"/>
    <w:rsid w:val="005C6A5F"/>
    <w:rsid w:val="0067725E"/>
    <w:rsid w:val="006C4788"/>
    <w:rsid w:val="007C772D"/>
    <w:rsid w:val="008372C5"/>
    <w:rsid w:val="008543DB"/>
    <w:rsid w:val="008D5593"/>
    <w:rsid w:val="008E16AA"/>
    <w:rsid w:val="008F001B"/>
    <w:rsid w:val="00931424"/>
    <w:rsid w:val="00994982"/>
    <w:rsid w:val="00997384"/>
    <w:rsid w:val="009C513E"/>
    <w:rsid w:val="00AC0EDC"/>
    <w:rsid w:val="00AD230F"/>
    <w:rsid w:val="00AF7076"/>
    <w:rsid w:val="00C346C3"/>
    <w:rsid w:val="00E96407"/>
    <w:rsid w:val="00F042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A34655"/>
  <w15:chartTrackingRefBased/>
  <w15:docId w15:val="{99239A93-61BA-4A46-BEBF-67F86800B8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43D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8543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543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8543D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B77E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77E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1150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0506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rive.google.com/file/d/1xRFabPsluCrK3LgY2hyNBp9A5ZnOIOx7/view?usp=sharing" TargetMode="External"/><Relationship Id="rId13" Type="http://schemas.openxmlformats.org/officeDocument/2006/relationships/hyperlink" Target="https://drive.google.com/file/d/1QnCpiMCwNDjD5NpU7stCdXamyQM2XUaj/view?usp=sharing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hyperlink" Target="https://drive.google.com/file/d/1SIFUCFAEzcl_FhtCH3v7Lgpatt8JrwzS/view?usp=sharing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drive.google.com/file/d/1nXobgR_RK62kNgoiqOvC4D7e6FUFXTxc/view?usp=sharing" TargetMode="External"/><Relationship Id="rId11" Type="http://schemas.openxmlformats.org/officeDocument/2006/relationships/hyperlink" Target="https://drive.google.com/file/d/14On3jnoEahjQQDH_YPG2nPAW2mKdvRkn/view?usp=sharing" TargetMode="External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hyperlink" Target="https://drive.google.com/file/d/1cpWkGs-8d-FITkz23j5b2zkfeVZ7xJV1/view?usp=sharing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drive.google.com/file/d/1d5xdPoo4BNNkbBiFznevOmwS10EKJB6o/view?usp=sharin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28</TotalTime>
  <Pages>3</Pages>
  <Words>271</Words>
  <Characters>154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se-Hulman Institute of Technology</Company>
  <LinksUpToDate>false</LinksUpToDate>
  <CharactersWithSpaces>1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der, Jason</dc:creator>
  <cp:keywords/>
  <dc:description/>
  <cp:lastModifiedBy>Lee, Lyra</cp:lastModifiedBy>
  <cp:revision>25</cp:revision>
  <dcterms:created xsi:type="dcterms:W3CDTF">2021-03-12T02:49:00Z</dcterms:created>
  <dcterms:modified xsi:type="dcterms:W3CDTF">2021-11-16T21:15:00Z</dcterms:modified>
</cp:coreProperties>
</file>